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50846BA9" w14:textId="77777777" w:rsidR="008501CF" w:rsidRDefault="008501CF" w:rsidP="008501CF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3B843E5F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E1827" w14:textId="77777777" w:rsidR="00B764CC" w:rsidRDefault="00B764CC" w:rsidP="003746DD">
      <w:pPr>
        <w:spacing w:after="0" w:line="240" w:lineRule="auto"/>
      </w:pPr>
      <w:r>
        <w:separator/>
      </w:r>
    </w:p>
  </w:endnote>
  <w:endnote w:type="continuationSeparator" w:id="0">
    <w:p w14:paraId="129EB92D" w14:textId="77777777" w:rsidR="00B764CC" w:rsidRDefault="00B764CC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4DAD" w14:textId="77777777" w:rsidR="006006A2" w:rsidRDefault="0060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78B4C" w14:textId="77777777" w:rsidR="006006A2" w:rsidRDefault="00600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A89DED" w14:textId="77777777" w:rsidR="00B764CC" w:rsidRDefault="00B764CC" w:rsidP="003746DD">
      <w:pPr>
        <w:spacing w:after="0" w:line="240" w:lineRule="auto"/>
      </w:pPr>
      <w:r>
        <w:separator/>
      </w:r>
    </w:p>
  </w:footnote>
  <w:footnote w:type="continuationSeparator" w:id="0">
    <w:p w14:paraId="56DD5963" w14:textId="77777777" w:rsidR="00B764CC" w:rsidRDefault="00B764CC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58CBD" w14:textId="77777777" w:rsidR="006006A2" w:rsidRDefault="00600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1CF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4CC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721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66</cp:revision>
  <cp:lastPrinted>2024-10-22T21:37:00Z</cp:lastPrinted>
  <dcterms:created xsi:type="dcterms:W3CDTF">2023-07-30T09:09:00Z</dcterms:created>
  <dcterms:modified xsi:type="dcterms:W3CDTF">2024-10-22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